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CC36A6" w14:textId="77777777" w:rsidR="002138E1" w:rsidRDefault="002138E1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nnex 2</w:t>
      </w:r>
    </w:p>
    <w:p w14:paraId="4BD05BDB" w14:textId="2DFEDF60" w:rsidR="00F24CE8" w:rsidRPr="00E04508" w:rsidRDefault="00F24CE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9F76FD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047819" w:rsidRPr="009F76FD" w14:paraId="6D2843B4" w14:textId="77777777" w:rsidTr="00E0531F">
        <w:tc>
          <w:tcPr>
            <w:tcW w:w="5750" w:type="dxa"/>
          </w:tcPr>
          <w:p w14:paraId="19159CAC" w14:textId="37BE8F82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 w:rsidR="00880866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</w:t>
            </w:r>
            <w:r w:rsidR="00FD31B5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Master's Programme</w:t>
            </w:r>
          </w:p>
        </w:tc>
      </w:tr>
      <w:tr w:rsidR="00047819" w:rsidRPr="009F76FD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08785FAB" w:rsidR="00047819" w:rsidRDefault="009F76FD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HSE and Kyung Hee University Double Degree Programme in </w:t>
            </w:r>
            <w:bookmarkStart w:id="0" w:name="_GoBack"/>
            <w:bookmarkEnd w:id="0"/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Econom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, </w:t>
            </w:r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olitics</w:t>
            </w:r>
            <w:r w:rsidR="00DE3DCE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and Business</w:t>
            </w:r>
            <w:r w:rsidR="000F0D72"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in Asia”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047819" w:rsidRPr="009F76FD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42EF5190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223F6AB7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2C14B1" w14:textId="77777777" w:rsidR="00C534F9" w:rsidRDefault="00C534F9" w:rsidP="00E04508">
      <w:pPr>
        <w:spacing w:after="0" w:line="240" w:lineRule="auto"/>
      </w:pPr>
      <w:r>
        <w:separator/>
      </w:r>
    </w:p>
  </w:endnote>
  <w:endnote w:type="continuationSeparator" w:id="0">
    <w:p w14:paraId="17612F56" w14:textId="77777777" w:rsidR="00C534F9" w:rsidRDefault="00C534F9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5CA69" w14:textId="77777777" w:rsidR="00C534F9" w:rsidRDefault="00C534F9" w:rsidP="00E04508">
      <w:pPr>
        <w:spacing w:after="0" w:line="240" w:lineRule="auto"/>
      </w:pPr>
      <w:r>
        <w:separator/>
      </w:r>
    </w:p>
  </w:footnote>
  <w:footnote w:type="continuationSeparator" w:id="0">
    <w:p w14:paraId="2885AA4A" w14:textId="77777777" w:rsidR="00C534F9" w:rsidRDefault="00C534F9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qAUAAntE8C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1E2652"/>
    <w:rsid w:val="002138E1"/>
    <w:rsid w:val="00267C67"/>
    <w:rsid w:val="002E45E3"/>
    <w:rsid w:val="003132BC"/>
    <w:rsid w:val="00391A2F"/>
    <w:rsid w:val="00391B66"/>
    <w:rsid w:val="004C02FC"/>
    <w:rsid w:val="005A4F7E"/>
    <w:rsid w:val="00632AD2"/>
    <w:rsid w:val="00715C4C"/>
    <w:rsid w:val="0076723F"/>
    <w:rsid w:val="00775736"/>
    <w:rsid w:val="007F2B41"/>
    <w:rsid w:val="007F6A15"/>
    <w:rsid w:val="007F7DD9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9F76FD"/>
    <w:rsid w:val="00A04FE3"/>
    <w:rsid w:val="00AB645E"/>
    <w:rsid w:val="00AC7DA0"/>
    <w:rsid w:val="00AE759C"/>
    <w:rsid w:val="00B71CB2"/>
    <w:rsid w:val="00BD1E8C"/>
    <w:rsid w:val="00BE1A1A"/>
    <w:rsid w:val="00C534F9"/>
    <w:rsid w:val="00C634C0"/>
    <w:rsid w:val="00DE3DCE"/>
    <w:rsid w:val="00E04508"/>
    <w:rsid w:val="00E0531F"/>
    <w:rsid w:val="00E3741D"/>
    <w:rsid w:val="00EB2205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6</cp:revision>
  <dcterms:created xsi:type="dcterms:W3CDTF">2021-01-21T12:22:00Z</dcterms:created>
  <dcterms:modified xsi:type="dcterms:W3CDTF">2021-11-23T09:10:00Z</dcterms:modified>
</cp:coreProperties>
</file>